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9270A" w14:textId="77777777" w:rsidR="0076689D" w:rsidRDefault="0076689D" w:rsidP="0076689D">
      <w:pPr>
        <w:rPr>
          <w:b/>
          <w:bCs/>
          <w:color w:val="000000"/>
          <w:sz w:val="24"/>
          <w:szCs w:val="24"/>
          <w:lang w:eastAsia="en-GB"/>
        </w:rPr>
      </w:pPr>
      <w:r>
        <w:rPr>
          <w:b/>
          <w:bCs/>
          <w:color w:val="000000"/>
          <w:lang w:val="en-US" w:eastAsia="en-GB"/>
        </w:rPr>
        <w:t>1. </w:t>
      </w:r>
    </w:p>
    <w:p w14:paraId="78BBAD74" w14:textId="77777777" w:rsidR="0076689D" w:rsidRDefault="0076689D" w:rsidP="0076689D">
      <w:pPr>
        <w:rPr>
          <w:color w:val="000000"/>
          <w:lang w:eastAsia="en-GB"/>
        </w:rPr>
      </w:pPr>
      <w:r>
        <w:rPr>
          <w:color w:val="000000"/>
          <w:lang w:val="en-US" w:eastAsia="en-GB"/>
        </w:rPr>
        <w:t>Write a program which takes two strings as input from the user (str1 and str2). This program should print two strings as output (op1 and op2).</w:t>
      </w:r>
    </w:p>
    <w:p w14:paraId="52FA4109" w14:textId="77777777" w:rsidR="0076689D" w:rsidRDefault="0076689D" w:rsidP="0076689D">
      <w:pPr>
        <w:rPr>
          <w:color w:val="000000"/>
          <w:lang w:eastAsia="en-GB"/>
        </w:rPr>
      </w:pPr>
      <w:r>
        <w:rPr>
          <w:color w:val="000000"/>
          <w:lang w:val="en-US" w:eastAsia="en-GB"/>
        </w:rPr>
        <w:t>op1 should contain all the characters which are present in str1 but NOT present in str2.</w:t>
      </w:r>
    </w:p>
    <w:p w14:paraId="659DE6E3" w14:textId="77777777" w:rsidR="0076689D" w:rsidRDefault="0076689D" w:rsidP="0076689D">
      <w:pPr>
        <w:rPr>
          <w:color w:val="000000"/>
          <w:lang w:eastAsia="en-GB"/>
        </w:rPr>
      </w:pPr>
      <w:r>
        <w:rPr>
          <w:color w:val="000000"/>
          <w:lang w:val="en-US" w:eastAsia="en-GB"/>
        </w:rPr>
        <w:t>op2 should contain all the characters which are present in str2 but NOT present in str1.</w:t>
      </w:r>
    </w:p>
    <w:p w14:paraId="75AF6C87" w14:textId="77777777" w:rsidR="0076689D" w:rsidRDefault="0076689D" w:rsidP="0076689D">
      <w:pPr>
        <w:rPr>
          <w:color w:val="000000"/>
          <w:lang w:eastAsia="en-GB"/>
        </w:rPr>
      </w:pPr>
      <w:r>
        <w:rPr>
          <w:color w:val="000000"/>
          <w:lang w:val="en-US" w:eastAsia="en-GB"/>
        </w:rPr>
        <w:t> </w:t>
      </w:r>
    </w:p>
    <w:p w14:paraId="65E35D9E" w14:textId="77777777" w:rsidR="0076689D" w:rsidRDefault="0076689D" w:rsidP="0076689D">
      <w:pPr>
        <w:rPr>
          <w:color w:val="000000"/>
          <w:lang w:eastAsia="en-GB"/>
        </w:rPr>
      </w:pPr>
      <w:r>
        <w:rPr>
          <w:b/>
          <w:bCs/>
          <w:color w:val="000000"/>
          <w:lang w:val="en-US" w:eastAsia="en-GB"/>
        </w:rPr>
        <w:t>For example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3"/>
        <w:gridCol w:w="1701"/>
        <w:gridCol w:w="1703"/>
        <w:gridCol w:w="1702"/>
        <w:gridCol w:w="1707"/>
      </w:tblGrid>
      <w:tr w:rsidR="0076689D" w14:paraId="72556B8D" w14:textId="77777777" w:rsidTr="0076689D">
        <w:tc>
          <w:tcPr>
            <w:tcW w:w="1703" w:type="dxa"/>
            <w:tcBorders>
              <w:top w:val="single" w:sz="8" w:space="0" w:color="00000A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8B69DD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 </w:t>
            </w:r>
          </w:p>
        </w:tc>
        <w:tc>
          <w:tcPr>
            <w:tcW w:w="1701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69199B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str1</w:t>
            </w:r>
          </w:p>
        </w:tc>
        <w:tc>
          <w:tcPr>
            <w:tcW w:w="1703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080C60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str2</w:t>
            </w:r>
          </w:p>
        </w:tc>
        <w:tc>
          <w:tcPr>
            <w:tcW w:w="1702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CF9A23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op1</w:t>
            </w:r>
          </w:p>
        </w:tc>
        <w:tc>
          <w:tcPr>
            <w:tcW w:w="1707" w:type="dxa"/>
            <w:tcBorders>
              <w:top w:val="single" w:sz="8" w:space="0" w:color="00000A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5913B3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op2</w:t>
            </w:r>
          </w:p>
        </w:tc>
      </w:tr>
      <w:tr w:rsidR="0076689D" w14:paraId="6F0D05D3" w14:textId="77777777" w:rsidTr="0076689D">
        <w:tc>
          <w:tcPr>
            <w:tcW w:w="1703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C02E6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Example 1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D80301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ABC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F801D9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BC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6BBC6C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A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2845DD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&lt;</w:t>
            </w:r>
            <w:r>
              <w:rPr>
                <w:i/>
                <w:iCs/>
                <w:lang w:val="en-US" w:eastAsia="en-GB"/>
              </w:rPr>
              <w:t>null</w:t>
            </w:r>
            <w:r>
              <w:rPr>
                <w:lang w:val="en-US" w:eastAsia="en-GB"/>
              </w:rPr>
              <w:t>&gt;</w:t>
            </w:r>
          </w:p>
        </w:tc>
      </w:tr>
      <w:tr w:rsidR="0076689D" w14:paraId="3ED39450" w14:textId="77777777" w:rsidTr="0076689D">
        <w:tc>
          <w:tcPr>
            <w:tcW w:w="1703" w:type="dxa"/>
            <w:tcBorders>
              <w:top w:val="nil"/>
              <w:left w:val="single" w:sz="8" w:space="0" w:color="00000A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A567FC" w14:textId="77777777" w:rsidR="0076689D" w:rsidRDefault="0076689D">
            <w:pPr>
              <w:rPr>
                <w:lang w:eastAsia="en-GB"/>
              </w:rPr>
            </w:pPr>
            <w:r>
              <w:rPr>
                <w:b/>
                <w:bCs/>
                <w:lang w:val="en-US" w:eastAsia="en-GB"/>
              </w:rPr>
              <w:t>Example 2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9323F6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BC</w:t>
            </w:r>
          </w:p>
        </w:tc>
        <w:tc>
          <w:tcPr>
            <w:tcW w:w="1703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D7600C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BANGALORE</w:t>
            </w:r>
          </w:p>
        </w:tc>
        <w:tc>
          <w:tcPr>
            <w:tcW w:w="1702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8C715E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C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8" w:space="0" w:color="00000A"/>
              <w:right w:val="single" w:sz="8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E60827" w14:textId="77777777" w:rsidR="0076689D" w:rsidRDefault="0076689D">
            <w:pPr>
              <w:rPr>
                <w:lang w:eastAsia="en-GB"/>
              </w:rPr>
            </w:pPr>
            <w:r>
              <w:rPr>
                <w:lang w:val="en-US" w:eastAsia="en-GB"/>
              </w:rPr>
              <w:t>ANGLORE</w:t>
            </w:r>
          </w:p>
        </w:tc>
      </w:tr>
    </w:tbl>
    <w:p w14:paraId="55ED9A3A" w14:textId="77777777" w:rsidR="0076689D" w:rsidRDefault="0076689D" w:rsidP="0076689D">
      <w:pPr>
        <w:rPr>
          <w:sz w:val="24"/>
          <w:szCs w:val="24"/>
        </w:rPr>
      </w:pPr>
    </w:p>
    <w:p w14:paraId="174282C2" w14:textId="77777777" w:rsidR="0076689D" w:rsidRDefault="0076689D" w:rsidP="0076689D"/>
    <w:p w14:paraId="6D9EFE3A" w14:textId="77777777" w:rsidR="0076689D" w:rsidRDefault="0076689D" w:rsidP="0076689D">
      <w:pPr>
        <w:rPr>
          <w:b/>
          <w:bCs/>
        </w:rPr>
      </w:pPr>
      <w:r>
        <w:rPr>
          <w:b/>
          <w:bCs/>
        </w:rPr>
        <w:t>2.</w:t>
      </w:r>
    </w:p>
    <w:p w14:paraId="078BE84A" w14:textId="77777777" w:rsidR="0076689D" w:rsidRDefault="0076689D" w:rsidP="0076689D">
      <w:r>
        <w:t>Write a program to call the below mentioned rest APIs.</w:t>
      </w:r>
    </w:p>
    <w:p w14:paraId="1D5B240B" w14:textId="77777777" w:rsidR="0076689D" w:rsidRDefault="0076689D" w:rsidP="0076689D">
      <w:r>
        <w:t>Display the email ids returned by the GET method</w:t>
      </w:r>
    </w:p>
    <w:p w14:paraId="4C828693" w14:textId="77777777" w:rsidR="0076689D" w:rsidRDefault="00307652" w:rsidP="0076689D">
      <w:hyperlink r:id="rId6" w:tgtFrame="_blank" w:tooltip="https://reqres.in/api/users/1" w:history="1">
        <w:r w:rsidR="0076689D">
          <w:rPr>
            <w:rStyle w:val="Hyperlink"/>
          </w:rPr>
          <w:t>https://reqres.in/api/users/1</w:t>
        </w:r>
      </w:hyperlink>
    </w:p>
    <w:p w14:paraId="4671814E" w14:textId="77777777" w:rsidR="0076689D" w:rsidRDefault="00307652" w:rsidP="0076689D">
      <w:hyperlink r:id="rId7" w:tgtFrame="_blank" w:tooltip="https://reqres.in/api/users/1" w:history="1">
        <w:r w:rsidR="0076689D">
          <w:rPr>
            <w:rStyle w:val="Hyperlink"/>
          </w:rPr>
          <w:t>https://reqres.in/api/users/3</w:t>
        </w:r>
      </w:hyperlink>
    </w:p>
    <w:p w14:paraId="0B7A6741" w14:textId="77777777" w:rsidR="0076689D" w:rsidRDefault="00307652" w:rsidP="0076689D">
      <w:hyperlink r:id="rId8" w:tgtFrame="_blank" w:tooltip="https://reqres.in/api/users/1" w:history="1">
        <w:r w:rsidR="0076689D">
          <w:rPr>
            <w:rStyle w:val="Hyperlink"/>
          </w:rPr>
          <w:t>https://reqres.in/api/users/10</w:t>
        </w:r>
      </w:hyperlink>
    </w:p>
    <w:p w14:paraId="71D7DAE3" w14:textId="77777777" w:rsidR="0076689D" w:rsidRDefault="0076689D" w:rsidP="0076689D"/>
    <w:p w14:paraId="00F5321A" w14:textId="77777777" w:rsidR="0076689D" w:rsidRDefault="0076689D" w:rsidP="0076689D">
      <w:r>
        <w:rPr>
          <w:b/>
          <w:bCs/>
        </w:rPr>
        <w:t xml:space="preserve">Outputs should </w:t>
      </w:r>
      <w:proofErr w:type="gramStart"/>
      <w:r>
        <w:rPr>
          <w:b/>
          <w:bCs/>
        </w:rPr>
        <w:t>be :</w:t>
      </w:r>
      <w:proofErr w:type="gramEnd"/>
    </w:p>
    <w:p w14:paraId="598FB7D5" w14:textId="77777777" w:rsidR="0076689D" w:rsidRDefault="00307652" w:rsidP="0076689D">
      <w:hyperlink r:id="rId9" w:tgtFrame="_blank" w:tooltip="mailto:george.bluth@reqres.in" w:history="1">
        <w:r w:rsidR="0076689D">
          <w:rPr>
            <w:rStyle w:val="Hyperlink"/>
          </w:rPr>
          <w:t>george.bluth@reqres.in</w:t>
        </w:r>
      </w:hyperlink>
    </w:p>
    <w:p w14:paraId="798C3C8B" w14:textId="77777777" w:rsidR="0076689D" w:rsidRDefault="00307652" w:rsidP="0076689D">
      <w:hyperlink r:id="rId10" w:tgtFrame="_blank" w:tooltip="mailto:emma.wong@reqres.in" w:history="1">
        <w:r w:rsidR="0076689D">
          <w:rPr>
            <w:rStyle w:val="Hyperlink"/>
          </w:rPr>
          <w:t>emma.wong@reqres.in</w:t>
        </w:r>
      </w:hyperlink>
    </w:p>
    <w:p w14:paraId="13FBA7D2" w14:textId="77777777" w:rsidR="0076689D" w:rsidRDefault="00307652" w:rsidP="0076689D">
      <w:hyperlink r:id="rId11" w:tgtFrame="_blank" w:tooltip="mailto:byron.fields@reqres.in" w:history="1">
        <w:r w:rsidR="0076689D">
          <w:rPr>
            <w:rStyle w:val="Hyperlink"/>
          </w:rPr>
          <w:t>byron.fields@reqres.in</w:t>
        </w:r>
      </w:hyperlink>
    </w:p>
    <w:p w14:paraId="57C98C08" w14:textId="77777777" w:rsidR="00D05291" w:rsidRDefault="00D05291"/>
    <w:sectPr w:rsidR="00D052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ED9F5" w14:textId="77777777" w:rsidR="0076689D" w:rsidRDefault="0076689D" w:rsidP="0076689D">
      <w:r>
        <w:separator/>
      </w:r>
    </w:p>
  </w:endnote>
  <w:endnote w:type="continuationSeparator" w:id="0">
    <w:p w14:paraId="241DF0AC" w14:textId="77777777" w:rsidR="0076689D" w:rsidRDefault="0076689D" w:rsidP="00766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16C46" w14:textId="77777777" w:rsidR="0076689D" w:rsidRDefault="0076689D" w:rsidP="0076689D">
      <w:r>
        <w:separator/>
      </w:r>
    </w:p>
  </w:footnote>
  <w:footnote w:type="continuationSeparator" w:id="0">
    <w:p w14:paraId="5796764F" w14:textId="77777777" w:rsidR="0076689D" w:rsidRDefault="0076689D" w:rsidP="0076689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NTOwMDQ3MjcxNTFS0lEKTi0uzszPAykwrAUARD5lPiwAAAA="/>
  </w:docVars>
  <w:rsids>
    <w:rsidRoot w:val="0076689D"/>
    <w:rsid w:val="00307652"/>
    <w:rsid w:val="005A6C16"/>
    <w:rsid w:val="0076689D"/>
    <w:rsid w:val="00D05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926E74"/>
  <w15:chartTrackingRefBased/>
  <w15:docId w15:val="{2F3BEE6C-D4F2-4F37-9DDF-90BA296D0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89D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668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4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c01.safelinks.protection.outlook.com/?url=https%3A%2F%2Freqres.in%2Fapi%2Fusers%2F1&amp;data=04%7C01%7Csandhyahl%40virtusa.com%7Cfbac1b5d1ccb46432b9008d983272c02%7C0d85160c589944caacc8db1501b993b6%7C0%7C0%7C637685026522186954%7CUnknown%7CTWFpbGZsb3d8eyJWIjoiMC4wLjAwMDAiLCJQIjoiV2luMzIiLCJBTiI6Ik1haWwiLCJXVCI6Mn0%3D%7C1000&amp;sdata=Dqv2z2r4S9gT7I%2BiWOfi1EEq0cxsAHBdtal1FigTDC4%3D&amp;reserved=0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apc01.safelinks.protection.outlook.com/?url=https%3A%2F%2Freqres.in%2Fapi%2Fusers%2F1&amp;data=04%7C01%7Csandhyahl%40virtusa.com%7Cfbac1b5d1ccb46432b9008d983272c02%7C0d85160c589944caacc8db1501b993b6%7C0%7C0%7C637685026522186954%7CUnknown%7CTWFpbGZsb3d8eyJWIjoiMC4wLjAwMDAiLCJQIjoiV2luMzIiLCJBTiI6Ik1haWwiLCJXVCI6Mn0%3D%7C1000&amp;sdata=Dqv2z2r4S9gT7I%2BiWOfi1EEq0cxsAHBdtal1FigTDC4%3D&amp;reserved=0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c01.safelinks.protection.outlook.com/?url=https%3A%2F%2Freqres.in%2Fapi%2Fusers%2F1&amp;data=04%7C01%7Csandhyahl%40virtusa.com%7Cfbac1b5d1ccb46432b9008d983272c02%7C0d85160c589944caacc8db1501b993b6%7C0%7C0%7C637685026522176998%7CUnknown%7CTWFpbGZsb3d8eyJWIjoiMC4wLjAwMDAiLCJQIjoiV2luMzIiLCJBTiI6Ik1haWwiLCJXVCI6Mn0%3D%7C1000&amp;sdata=4yZ2EUuQ%2FZTHAHGKPtoJO7TU4Uq8PV6dh91C0McPaZk%3D&amp;reserved=0" TargetMode="External"/><Relationship Id="rId11" Type="http://schemas.openxmlformats.org/officeDocument/2006/relationships/hyperlink" Target="mailto:byron.fields@reqres.in" TargetMode="External"/><Relationship Id="rId5" Type="http://schemas.openxmlformats.org/officeDocument/2006/relationships/endnotes" Target="endnotes.xml"/><Relationship Id="rId10" Type="http://schemas.openxmlformats.org/officeDocument/2006/relationships/hyperlink" Target="mailto:emma.wong@reqres.in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george.bluth@reqres.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2</Words>
  <Characters>2008</Characters>
  <Application>Microsoft Office Word</Application>
  <DocSecurity>0</DocSecurity>
  <Lines>16</Lines>
  <Paragraphs>4</Paragraphs>
  <ScaleCrop>false</ScaleCrop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hya H L</dc:creator>
  <cp:keywords/>
  <dc:description/>
  <cp:lastModifiedBy>Sandhya H L</cp:lastModifiedBy>
  <cp:revision>2</cp:revision>
  <dcterms:created xsi:type="dcterms:W3CDTF">2022-06-07T06:14:00Z</dcterms:created>
  <dcterms:modified xsi:type="dcterms:W3CDTF">2022-06-07T06:14:00Z</dcterms:modified>
</cp:coreProperties>
</file>